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8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9"/>
        <w:gridCol w:w="4678"/>
        <w:gridCol w:w="1679"/>
        <w:gridCol w:w="2238"/>
      </w:tblGrid>
      <w:tr w:rsidR="00AB1610" w:rsidRPr="00E10912" w14:paraId="3133A5C7" w14:textId="77777777" w:rsidTr="00E75F4D">
        <w:tc>
          <w:tcPr>
            <w:tcW w:w="1009" w:type="dxa"/>
            <w:shd w:val="clear" w:color="auto" w:fill="E7E6E6" w:themeFill="background2"/>
          </w:tcPr>
          <w:p w14:paraId="2A3C9A0B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Title</w:t>
            </w:r>
          </w:p>
        </w:tc>
        <w:tc>
          <w:tcPr>
            <w:tcW w:w="4678" w:type="dxa"/>
            <w:shd w:val="clear" w:color="auto" w:fill="E7E6E6" w:themeFill="background2"/>
          </w:tcPr>
          <w:p w14:paraId="71EE54AF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Name / Names</w:t>
            </w:r>
          </w:p>
        </w:tc>
        <w:tc>
          <w:tcPr>
            <w:tcW w:w="1679" w:type="dxa"/>
            <w:shd w:val="clear" w:color="auto" w:fill="E7E6E6" w:themeFill="background2"/>
          </w:tcPr>
          <w:p w14:paraId="5F33C2B8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Postcode</w:t>
            </w:r>
          </w:p>
        </w:tc>
        <w:tc>
          <w:tcPr>
            <w:tcW w:w="2238" w:type="dxa"/>
            <w:shd w:val="clear" w:color="auto" w:fill="E7E6E6" w:themeFill="background2"/>
          </w:tcPr>
          <w:p w14:paraId="5FC20481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Date (dd/mm/yyyy)</w:t>
            </w:r>
          </w:p>
        </w:tc>
      </w:tr>
      <w:bookmarkStart w:id="0" w:name="Text11"/>
      <w:tr w:rsidR="00AB1610" w:rsidRPr="00E10912" w14:paraId="385E7CCF" w14:textId="77777777" w:rsidTr="00AB1610">
        <w:trPr>
          <w:trHeight w:val="567"/>
        </w:trPr>
        <w:tc>
          <w:tcPr>
            <w:tcW w:w="1009" w:type="dxa"/>
            <w:shd w:val="clear" w:color="auto" w:fill="auto"/>
          </w:tcPr>
          <w:p w14:paraId="256B7FC3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>
                    <w:maxLength w:val="6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t xml:space="preserve">       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0"/>
          </w:p>
        </w:tc>
        <w:bookmarkStart w:id="1" w:name="Text1"/>
        <w:tc>
          <w:tcPr>
            <w:tcW w:w="4678" w:type="dxa"/>
            <w:shd w:val="clear" w:color="auto" w:fill="auto"/>
          </w:tcPr>
          <w:p w14:paraId="281125B9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t xml:space="preserve">             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1"/>
          </w:p>
        </w:tc>
        <w:bookmarkStart w:id="2" w:name="Text2"/>
        <w:tc>
          <w:tcPr>
            <w:tcW w:w="1679" w:type="dxa"/>
            <w:shd w:val="clear" w:color="auto" w:fill="auto"/>
          </w:tcPr>
          <w:p w14:paraId="34E0E16E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t xml:space="preserve">                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2"/>
          </w:p>
        </w:tc>
        <w:bookmarkStart w:id="3" w:name="Text3"/>
        <w:tc>
          <w:tcPr>
            <w:tcW w:w="2238" w:type="dxa"/>
            <w:shd w:val="clear" w:color="auto" w:fill="auto"/>
          </w:tcPr>
          <w:p w14:paraId="32350DC8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>
                    <w:type w:val="date"/>
                    <w:maxLength w:val="12"/>
                    <w:format w:val="dd/MM/yyyy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3"/>
          </w:p>
        </w:tc>
      </w:tr>
      <w:tr w:rsidR="00AB1610" w:rsidRPr="00E10912" w14:paraId="3440C557" w14:textId="77777777" w:rsidTr="00E75F4D">
        <w:trPr>
          <w:trHeight w:val="567"/>
        </w:trPr>
        <w:tc>
          <w:tcPr>
            <w:tcW w:w="1009" w:type="dxa"/>
            <w:shd w:val="clear" w:color="auto" w:fill="E7E6E6" w:themeFill="background2"/>
          </w:tcPr>
          <w:p w14:paraId="1BE6F229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B67C7">
              <w:rPr>
                <w:rFonts w:asciiTheme="majorHAnsi" w:hAnsiTheme="majorHAnsi" w:cstheme="majorHAnsi"/>
                <w:b/>
                <w:iCs/>
                <w:sz w:val="22"/>
                <w:szCs w:val="22"/>
              </w:rPr>
              <w:t>Address</w:t>
            </w: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:</w:t>
            </w:r>
          </w:p>
        </w:tc>
        <w:bookmarkStart w:id="4" w:name="Text10"/>
        <w:tc>
          <w:tcPr>
            <w:tcW w:w="8595" w:type="dxa"/>
            <w:gridSpan w:val="3"/>
            <w:shd w:val="clear" w:color="auto" w:fill="auto"/>
          </w:tcPr>
          <w:p w14:paraId="05E4C406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AB67C7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 xml:space="preserve">             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4"/>
          </w:p>
        </w:tc>
      </w:tr>
      <w:tr w:rsidR="00AB1610" w:rsidRPr="00E10912" w14:paraId="453D6AE5" w14:textId="77777777" w:rsidTr="00E75F4D">
        <w:tc>
          <w:tcPr>
            <w:tcW w:w="5687" w:type="dxa"/>
            <w:gridSpan w:val="2"/>
            <w:shd w:val="clear" w:color="auto" w:fill="E7E6E6" w:themeFill="background2"/>
          </w:tcPr>
          <w:p w14:paraId="33DF660F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iCs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iCs/>
                <w:sz w:val="22"/>
                <w:szCs w:val="22"/>
              </w:rPr>
              <w:t>E-mail</w:t>
            </w:r>
          </w:p>
        </w:tc>
        <w:tc>
          <w:tcPr>
            <w:tcW w:w="1679" w:type="dxa"/>
            <w:shd w:val="clear" w:color="auto" w:fill="E7E6E6" w:themeFill="background2"/>
          </w:tcPr>
          <w:p w14:paraId="1C5B23EB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b/>
                <w:sz w:val="22"/>
                <w:szCs w:val="22"/>
              </w:rPr>
              <w:t>Tel. No.</w:t>
            </w:r>
          </w:p>
        </w:tc>
        <w:tc>
          <w:tcPr>
            <w:tcW w:w="2238" w:type="dxa"/>
            <w:shd w:val="clear" w:color="auto" w:fill="E7E6E6" w:themeFill="background2"/>
          </w:tcPr>
          <w:p w14:paraId="6F7DB95F" w14:textId="77777777" w:rsidR="00AB1610" w:rsidRPr="00E10912" w:rsidRDefault="00AB1610" w:rsidP="00AB1610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E10912">
                  <w:rPr>
                    <w:rFonts w:asciiTheme="majorHAnsi" w:hAnsiTheme="majorHAnsi" w:cstheme="majorHAnsi"/>
                    <w:b/>
                    <w:sz w:val="22"/>
                    <w:szCs w:val="22"/>
                  </w:rPr>
                  <w:t>Mobile</w:t>
                </w:r>
              </w:smartTag>
            </w:smartTag>
          </w:p>
        </w:tc>
      </w:tr>
      <w:bookmarkStart w:id="5" w:name="Text6"/>
      <w:tr w:rsidR="00AB1610" w:rsidRPr="00E10912" w14:paraId="3F723786" w14:textId="77777777" w:rsidTr="00AB1610">
        <w:trPr>
          <w:trHeight w:val="567"/>
        </w:trPr>
        <w:tc>
          <w:tcPr>
            <w:tcW w:w="5687" w:type="dxa"/>
            <w:gridSpan w:val="2"/>
            <w:shd w:val="clear" w:color="auto" w:fill="auto"/>
          </w:tcPr>
          <w:p w14:paraId="603AB6EB" w14:textId="77777777" w:rsidR="00AB1610" w:rsidRPr="00E10912" w:rsidRDefault="00AB1610" w:rsidP="00AB1610">
            <w:pPr>
              <w:rPr>
                <w:rFonts w:asciiTheme="majorHAnsi" w:hAnsiTheme="majorHAnsi" w:cstheme="majorHAnsi"/>
                <w:iCs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iCs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>
                    <w:maxLength w:val="50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iCs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iCs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iCs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 xml:space="preserve">    </w:t>
            </w:r>
            <w:r w:rsidRPr="00E10912">
              <w:rPr>
                <w:rFonts w:asciiTheme="majorHAnsi" w:hAnsiTheme="majorHAnsi" w:cstheme="majorHAnsi"/>
                <w:iCs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iCs/>
                <w:sz w:val="22"/>
                <w:szCs w:val="22"/>
              </w:rPr>
              <w:fldChar w:fldCharType="end"/>
            </w:r>
            <w:bookmarkEnd w:id="5"/>
          </w:p>
        </w:tc>
        <w:bookmarkStart w:id="6" w:name="Text5"/>
        <w:tc>
          <w:tcPr>
            <w:tcW w:w="1679" w:type="dxa"/>
            <w:shd w:val="clear" w:color="auto" w:fill="auto"/>
          </w:tcPr>
          <w:p w14:paraId="47884C82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 xml:space="preserve">      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6"/>
          </w:p>
        </w:tc>
        <w:bookmarkStart w:id="7" w:name="Text4"/>
        <w:tc>
          <w:tcPr>
            <w:tcW w:w="2238" w:type="dxa"/>
            <w:shd w:val="clear" w:color="auto" w:fill="auto"/>
          </w:tcPr>
          <w:p w14:paraId="52EBE9B9" w14:textId="77777777" w:rsidR="00AB1610" w:rsidRPr="00E10912" w:rsidRDefault="00AB1610" w:rsidP="00AB1610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instrText xml:space="preserve"> FORMTEXT </w:instrTex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noProof/>
                <w:sz w:val="22"/>
                <w:szCs w:val="22"/>
              </w:rPr>
              <w:t> </w:t>
            </w:r>
            <w:r w:rsidRPr="00E10912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bookmarkEnd w:id="7"/>
          </w:p>
        </w:tc>
      </w:tr>
    </w:tbl>
    <w:p w14:paraId="7FA45880" w14:textId="6FCCCFFA" w:rsidR="00AB1610" w:rsidRPr="00AB1610" w:rsidRDefault="00E75F4D" w:rsidP="00E75F4D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AB1610">
        <w:rPr>
          <w:rFonts w:asciiTheme="majorHAnsi" w:hAnsiTheme="majorHAnsi" w:cstheme="majorHAnsi"/>
          <w:sz w:val="22"/>
          <w:szCs w:val="22"/>
        </w:rPr>
        <w:t>Membership form to be completed by new and renewing members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AB1610" w:rsidRPr="00AB1610">
        <w:rPr>
          <w:rFonts w:asciiTheme="majorHAnsi" w:hAnsiTheme="majorHAnsi" w:cstheme="majorHAnsi"/>
          <w:b/>
          <w:bCs/>
          <w:sz w:val="22"/>
          <w:szCs w:val="22"/>
          <w:highlight w:val="yellow"/>
        </w:rPr>
        <w:t xml:space="preserve">Membership renewal is due in January. </w:t>
      </w:r>
      <w:r w:rsidR="00AB1610" w:rsidRPr="00E75F4D">
        <w:rPr>
          <w:rFonts w:asciiTheme="majorHAnsi" w:hAnsiTheme="majorHAnsi" w:cstheme="majorHAnsi"/>
          <w:sz w:val="22"/>
          <w:szCs w:val="22"/>
        </w:rPr>
        <w:t>Existing members will be seen to have lapsed if they have not paid by 1st March. There may be an administration charge for late renewals.</w:t>
      </w:r>
    </w:p>
    <w:p w14:paraId="163238BB" w14:textId="77777777" w:rsidR="00AB1610" w:rsidRPr="00AB1610" w:rsidRDefault="00AB1610" w:rsidP="00AB1610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41FC284A" w14:textId="65AB39EE" w:rsidR="005E6931" w:rsidRPr="00AB1610" w:rsidRDefault="00C35730" w:rsidP="00C35730">
      <w:pPr>
        <w:rPr>
          <w:rFonts w:asciiTheme="majorHAnsi" w:hAnsiTheme="majorHAnsi" w:cstheme="majorHAnsi"/>
          <w:i/>
          <w:sz w:val="22"/>
          <w:szCs w:val="22"/>
        </w:rPr>
      </w:pPr>
      <w:r w:rsidRPr="00AB1610">
        <w:rPr>
          <w:rFonts w:asciiTheme="majorHAnsi" w:hAnsiTheme="majorHAnsi" w:cstheme="majorHAnsi"/>
          <w:sz w:val="22"/>
          <w:szCs w:val="22"/>
        </w:rPr>
        <w:t>Membership of Conwy Beekeepers includes Bee Disease Insurance (BDI) on three (3) co</w:t>
      </w:r>
      <w:r w:rsidR="001F1B65" w:rsidRPr="00AB1610">
        <w:rPr>
          <w:rFonts w:asciiTheme="majorHAnsi" w:hAnsiTheme="majorHAnsi" w:cstheme="majorHAnsi"/>
          <w:sz w:val="22"/>
          <w:szCs w:val="22"/>
        </w:rPr>
        <w:t>lonies. Additional insurance may</w:t>
      </w:r>
      <w:r w:rsidRPr="00AB1610">
        <w:rPr>
          <w:rFonts w:asciiTheme="majorHAnsi" w:hAnsiTheme="majorHAnsi" w:cstheme="majorHAnsi"/>
          <w:sz w:val="22"/>
          <w:szCs w:val="22"/>
        </w:rPr>
        <w:t xml:space="preserve"> be purchased as per the table below - </w:t>
      </w:r>
      <w:r w:rsidR="00FB1EF7" w:rsidRPr="00AB1610">
        <w:rPr>
          <w:rFonts w:asciiTheme="majorHAnsi" w:hAnsiTheme="majorHAnsi" w:cstheme="majorHAnsi"/>
          <w:i/>
          <w:iCs/>
          <w:sz w:val="22"/>
          <w:szCs w:val="22"/>
          <w:shd w:val="clear" w:color="auto" w:fill="FFFFFF"/>
        </w:rPr>
        <w:t>p</w:t>
      </w:r>
      <w:r w:rsidR="00FB1EF7" w:rsidRPr="00AB1610">
        <w:rPr>
          <w:rFonts w:asciiTheme="majorHAnsi" w:hAnsiTheme="majorHAnsi" w:cstheme="majorHAnsi"/>
          <w:i/>
          <w:sz w:val="22"/>
          <w:szCs w:val="22"/>
        </w:rPr>
        <w:t>lease check the appropriate box</w:t>
      </w:r>
      <w:r w:rsidRPr="00AB1610">
        <w:rPr>
          <w:rFonts w:asciiTheme="majorHAnsi" w:hAnsiTheme="majorHAnsi" w:cstheme="majorHAnsi"/>
          <w:i/>
          <w:sz w:val="22"/>
          <w:szCs w:val="22"/>
        </w:rPr>
        <w:t xml:space="preserve"> for the number of your colonies</w:t>
      </w:r>
      <w:r w:rsidR="00E82754" w:rsidRPr="00AB1610">
        <w:rPr>
          <w:rFonts w:asciiTheme="majorHAnsi" w:hAnsiTheme="majorHAnsi" w:cstheme="majorHAnsi"/>
          <w:i/>
          <w:sz w:val="22"/>
          <w:szCs w:val="22"/>
        </w:rPr>
        <w:t xml:space="preserve"> inc. nucs you expect to have during the year</w:t>
      </w:r>
      <w:r w:rsidRPr="00AB1610">
        <w:rPr>
          <w:rFonts w:asciiTheme="majorHAnsi" w:hAnsiTheme="majorHAnsi" w:cstheme="majorHAnsi"/>
          <w:i/>
          <w:sz w:val="22"/>
          <w:szCs w:val="22"/>
        </w:rPr>
        <w:t>:</w:t>
      </w:r>
    </w:p>
    <w:p w14:paraId="74DA4A9B" w14:textId="77777777" w:rsidR="00AB67C7" w:rsidRPr="00AB1610" w:rsidRDefault="00AB67C7" w:rsidP="00C35730">
      <w:pPr>
        <w:rPr>
          <w:rFonts w:asciiTheme="majorHAnsi" w:hAnsiTheme="majorHAnsi" w:cstheme="majorHAnsi"/>
          <w:i/>
          <w:sz w:val="22"/>
          <w:szCs w:val="22"/>
        </w:rPr>
      </w:pPr>
    </w:p>
    <w:p w14:paraId="01A27787" w14:textId="777A7FBF" w:rsidR="005F48F9" w:rsidRPr="00AB1610" w:rsidRDefault="00CB3D4C" w:rsidP="00AB67C7">
      <w:pPr>
        <w:rPr>
          <w:rFonts w:asciiTheme="majorHAnsi" w:hAnsiTheme="majorHAnsi" w:cstheme="majorHAnsi"/>
          <w:b/>
          <w:iCs/>
          <w:sz w:val="22"/>
          <w:szCs w:val="22"/>
          <w:shd w:val="clear" w:color="auto" w:fill="FFFFFF"/>
        </w:rPr>
      </w:pPr>
      <w:r w:rsidRPr="00AB1610">
        <w:rPr>
          <w:rFonts w:asciiTheme="majorHAnsi" w:hAnsiTheme="majorHAnsi" w:cstheme="majorHAnsi"/>
          <w:sz w:val="22"/>
          <w:szCs w:val="22"/>
        </w:rPr>
        <w:t xml:space="preserve">      </w:t>
      </w:r>
      <w:r w:rsidR="005F48F9" w:rsidRPr="00AB1610">
        <w:rPr>
          <w:rFonts w:asciiTheme="majorHAnsi" w:hAnsiTheme="majorHAnsi" w:cstheme="majorHAnsi"/>
          <w:sz w:val="22"/>
          <w:szCs w:val="22"/>
        </w:rPr>
        <w:t>0 to 3 colonies</w:t>
      </w:r>
      <w:r w:rsidRPr="00AB1610">
        <w:rPr>
          <w:rFonts w:asciiTheme="majorHAnsi" w:hAnsiTheme="majorHAnsi" w:cstheme="majorHAnsi"/>
          <w:sz w:val="22"/>
          <w:szCs w:val="22"/>
        </w:rPr>
        <w:t xml:space="preserve"> are</w:t>
      </w:r>
      <w:r w:rsidR="005F48F9" w:rsidRPr="00AB1610">
        <w:rPr>
          <w:rFonts w:asciiTheme="majorHAnsi" w:hAnsiTheme="majorHAnsi" w:cstheme="majorHAnsi"/>
          <w:sz w:val="22"/>
          <w:szCs w:val="22"/>
        </w:rPr>
        <w:t xml:space="preserve"> included as part of your association membership</w:t>
      </w:r>
    </w:p>
    <w:bookmarkStart w:id="8" w:name="Check1"/>
    <w:p w14:paraId="50D024F3" w14:textId="6F28901F" w:rsidR="005E6931" w:rsidRPr="00AB1610" w:rsidRDefault="003C17DE" w:rsidP="00AB67C7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shd w:val="clear" w:color="auto" w:fill="FFFFFF"/>
        </w:rPr>
      </w:pP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8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4 to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5 colonies,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2.00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ab/>
      </w:r>
      <w:bookmarkStart w:id="9" w:name="Check4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9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6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to 10 colonies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5.25</w:t>
      </w:r>
    </w:p>
    <w:bookmarkStart w:id="10" w:name="Check2"/>
    <w:p w14:paraId="5C264CE0" w14:textId="77777777" w:rsidR="005E6931" w:rsidRPr="00AB1610" w:rsidRDefault="003C17DE" w:rsidP="00AB67C7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shd w:val="clear" w:color="auto" w:fill="FFFFFF"/>
        </w:rPr>
      </w:pP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10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11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to 15 colonies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7.75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ab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11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16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to 20 colonies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9.50</w:t>
      </w:r>
    </w:p>
    <w:bookmarkStart w:id="12" w:name="Check3"/>
    <w:p w14:paraId="4460276F" w14:textId="3183BE52" w:rsidR="005E6931" w:rsidRPr="00AB1610" w:rsidRDefault="003C17DE" w:rsidP="00AB67C7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shd w:val="clear" w:color="auto" w:fill="FFFFFF"/>
        </w:rPr>
      </w:pP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12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21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to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25 colonies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11.10</w:t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ab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3" w:name="Check6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</w:r>
      <w:r w:rsidR="00A94C82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separate"/>
      </w:r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fldChar w:fldCharType="end"/>
      </w:r>
      <w:bookmarkEnd w:id="13"/>
      <w:r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26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to 30 colonies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,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</w:t>
      </w:r>
      <w:r w:rsidR="00E82754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>additional</w:t>
      </w:r>
      <w:r w:rsidR="005E6931" w:rsidRPr="00AB1610">
        <w:rPr>
          <w:rFonts w:asciiTheme="majorHAnsi" w:hAnsiTheme="majorHAnsi" w:cstheme="majorHAnsi"/>
          <w:sz w:val="22"/>
          <w:szCs w:val="22"/>
          <w:shd w:val="clear" w:color="auto" w:fill="FFFFFF"/>
        </w:rPr>
        <w:t xml:space="preserve"> £13.60</w:t>
      </w:r>
    </w:p>
    <w:p w14:paraId="2629140D" w14:textId="77777777" w:rsidR="00CB3D4C" w:rsidRPr="00AB1610" w:rsidRDefault="00CB3D4C" w:rsidP="00AB67C7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  <w:shd w:val="clear" w:color="auto" w:fill="FFFFFF"/>
        </w:rPr>
      </w:pPr>
    </w:p>
    <w:p w14:paraId="37D5A30B" w14:textId="77777777" w:rsidR="00003461" w:rsidRPr="00AB1610" w:rsidRDefault="001F1B65" w:rsidP="001F1B65">
      <w:pPr>
        <w:spacing w:after="120"/>
        <w:rPr>
          <w:rFonts w:asciiTheme="majorHAnsi" w:hAnsiTheme="majorHAnsi" w:cstheme="majorHAnsi"/>
          <w:i/>
          <w:sz w:val="22"/>
          <w:szCs w:val="22"/>
          <w:shd w:val="clear" w:color="auto" w:fill="FFFFFF"/>
        </w:rPr>
      </w:pPr>
      <w:r w:rsidRPr="00AB1610">
        <w:rPr>
          <w:rFonts w:asciiTheme="majorHAnsi" w:hAnsiTheme="majorHAnsi" w:cstheme="majorHAnsi"/>
          <w:i/>
          <w:sz w:val="22"/>
          <w:szCs w:val="22"/>
          <w:shd w:val="clear" w:color="auto" w:fill="FFFFFF"/>
        </w:rPr>
        <w:t xml:space="preserve">Full terms and conditions of BDI may be found at </w:t>
      </w:r>
      <w:r w:rsidRPr="00AB1610">
        <w:rPr>
          <w:rFonts w:asciiTheme="majorHAnsi" w:hAnsiTheme="majorHAnsi" w:cstheme="majorHAnsi"/>
          <w:i/>
          <w:color w:val="3366FF"/>
          <w:sz w:val="22"/>
          <w:szCs w:val="22"/>
          <w:u w:val="single"/>
        </w:rPr>
        <w:t>www.beediseasesinsurance.co.uk</w:t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22"/>
        <w:gridCol w:w="1417"/>
      </w:tblGrid>
      <w:tr w:rsidR="00382723" w:rsidRPr="00AB1610" w14:paraId="42340EDD" w14:textId="77777777" w:rsidTr="00E75F4D">
        <w:trPr>
          <w:trHeight w:val="271"/>
        </w:trPr>
        <w:tc>
          <w:tcPr>
            <w:tcW w:w="9639" w:type="dxa"/>
            <w:gridSpan w:val="2"/>
            <w:shd w:val="clear" w:color="auto" w:fill="E7E6E6" w:themeFill="background2"/>
          </w:tcPr>
          <w:p w14:paraId="19DCAF0C" w14:textId="26A667B0" w:rsidR="00382723" w:rsidRPr="00AB1610" w:rsidRDefault="00E75F4D" w:rsidP="00E75F4D">
            <w:pPr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</w:pPr>
            <w:r w:rsidRPr="00E75F4D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Membership 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fees</w:t>
            </w:r>
          </w:p>
        </w:tc>
      </w:tr>
      <w:tr w:rsidR="00382723" w:rsidRPr="00AB1610" w14:paraId="2F7E2F09" w14:textId="77777777" w:rsidTr="00E10912">
        <w:trPr>
          <w:trHeight w:val="361"/>
        </w:trPr>
        <w:tc>
          <w:tcPr>
            <w:tcW w:w="8222" w:type="dxa"/>
            <w:shd w:val="clear" w:color="auto" w:fill="auto"/>
          </w:tcPr>
          <w:p w14:paraId="622B1444" w14:textId="4CD21445" w:rsidR="00382723" w:rsidRPr="00AB1610" w:rsidRDefault="00382723" w:rsidP="00E10912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Membership Subscription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       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 Individual £2</w:t>
            </w:r>
            <w:r w:rsidR="00C0304B">
              <w:rPr>
                <w:rFonts w:asciiTheme="majorHAnsi" w:hAnsiTheme="majorHAnsi" w:cstheme="majorHAnsi"/>
                <w:sz w:val="22"/>
                <w:szCs w:val="22"/>
              </w:rPr>
              <w:t>2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.00 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  Family £2</w:t>
            </w:r>
            <w:r w:rsidR="001616EF">
              <w:rPr>
                <w:rFonts w:asciiTheme="majorHAnsi" w:hAnsiTheme="majorHAnsi" w:cstheme="majorHAnsi"/>
                <w:sz w:val="22"/>
                <w:szCs w:val="22"/>
              </w:rPr>
              <w:t>6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.00 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  Junior £9.00 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sz w:val="22"/>
                <w:szCs w:val="22"/>
              </w:rPr>
              <w:fldChar w:fldCharType="separate"/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</w:rPr>
              <w:fldChar w:fldCharType="end"/>
            </w:r>
          </w:p>
        </w:tc>
        <w:tc>
          <w:tcPr>
            <w:tcW w:w="1417" w:type="dxa"/>
            <w:shd w:val="clear" w:color="auto" w:fill="auto"/>
          </w:tcPr>
          <w:p w14:paraId="29B568B2" w14:textId="77777777" w:rsidR="00382723" w:rsidRPr="00AB1610" w:rsidRDefault="00382723" w:rsidP="002737C1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£ </w:t>
            </w:r>
            <w:bookmarkStart w:id="14" w:name="Text7"/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begin">
                <w:ffData>
                  <w:name w:val="Text7"/>
                  <w:enabled/>
                  <w:calcOnExit w:val="0"/>
                  <w:textInput>
                    <w:type w:val="number"/>
                    <w:maxLength w:val="6"/>
                    <w:format w:val="0.00"/>
                  </w:textInput>
                </w:ffData>
              </w:fldCha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instrText xml:space="preserve"> FORMTEXT </w:instrTex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end"/>
            </w:r>
            <w:bookmarkEnd w:id="14"/>
          </w:p>
        </w:tc>
      </w:tr>
      <w:tr w:rsidR="00382723" w:rsidRPr="00AB1610" w14:paraId="4818F6F5" w14:textId="77777777" w:rsidTr="00E10912">
        <w:trPr>
          <w:trHeight w:val="355"/>
        </w:trPr>
        <w:tc>
          <w:tcPr>
            <w:tcW w:w="8222" w:type="dxa"/>
            <w:shd w:val="clear" w:color="auto" w:fill="auto"/>
          </w:tcPr>
          <w:p w14:paraId="16DF32DB" w14:textId="77777777" w:rsidR="00382723" w:rsidRPr="00AB1610" w:rsidRDefault="00382723" w:rsidP="002737C1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>Additional BDI premium</w:t>
            </w:r>
          </w:p>
        </w:tc>
        <w:tc>
          <w:tcPr>
            <w:tcW w:w="1417" w:type="dxa"/>
            <w:shd w:val="clear" w:color="auto" w:fill="auto"/>
          </w:tcPr>
          <w:p w14:paraId="0BAEB315" w14:textId="77777777" w:rsidR="00382723" w:rsidRPr="00AB1610" w:rsidRDefault="00382723" w:rsidP="002737C1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£ </w:t>
            </w:r>
            <w:bookmarkStart w:id="15" w:name="Text8"/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number"/>
                    <w:maxLength w:val="6"/>
                    <w:format w:val="0.00"/>
                  </w:textInput>
                </w:ffData>
              </w:fldCha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instrText xml:space="preserve"> FORMTEXT </w:instrTex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end"/>
            </w:r>
            <w:bookmarkEnd w:id="15"/>
          </w:p>
        </w:tc>
      </w:tr>
      <w:tr w:rsidR="00DA4392" w:rsidRPr="00AB1610" w14:paraId="15EB41FA" w14:textId="77777777" w:rsidTr="00E10912">
        <w:trPr>
          <w:trHeight w:val="567"/>
        </w:trPr>
        <w:tc>
          <w:tcPr>
            <w:tcW w:w="8222" w:type="dxa"/>
            <w:shd w:val="clear" w:color="auto" w:fill="auto"/>
          </w:tcPr>
          <w:p w14:paraId="00C6F60A" w14:textId="0584DD82" w:rsidR="00DA4392" w:rsidRPr="00AB1610" w:rsidRDefault="00DA4392" w:rsidP="00E10912">
            <w:pPr>
              <w:pStyle w:val="HTMLPreformatted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  <w:lang w:eastAsia="en-US"/>
              </w:rPr>
              <w:t>Donation</w:t>
            </w:r>
            <w:r w:rsidR="00E10912"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 - </w:t>
            </w:r>
            <w:r w:rsidR="00E10912" w:rsidRPr="00AB1610">
              <w:rPr>
                <w:rFonts w:asciiTheme="majorHAnsi" w:hAnsiTheme="majorHAnsi" w:cstheme="majorHAnsi"/>
                <w:i/>
                <w:sz w:val="22"/>
                <w:szCs w:val="22"/>
                <w:shd w:val="clear" w:color="auto" w:fill="FFFFFF"/>
                <w:lang w:eastAsia="en-US"/>
              </w:rPr>
              <w:t>Bees are a gateway to the wider world of pollinating insects and biodiversity. Please add a donation for Conwy Beekeepers to supply starter kits and bees to help local schools. We will keep you posted on our progress.</w:t>
            </w:r>
          </w:p>
        </w:tc>
        <w:tc>
          <w:tcPr>
            <w:tcW w:w="1417" w:type="dxa"/>
            <w:shd w:val="clear" w:color="auto" w:fill="auto"/>
          </w:tcPr>
          <w:p w14:paraId="6BD999B9" w14:textId="77777777" w:rsidR="00DA4392" w:rsidRPr="00AB1610" w:rsidRDefault="00DA4392" w:rsidP="002737C1">
            <w:pPr>
              <w:spacing w:line="360" w:lineRule="auto"/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t xml:space="preserve">£ </w: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begin">
                <w:ffData>
                  <w:name w:val="Text8"/>
                  <w:enabled/>
                  <w:calcOnExit w:val="0"/>
                  <w:textInput>
                    <w:type w:val="number"/>
                    <w:maxLength w:val="6"/>
                    <w:format w:val="0.00"/>
                  </w:textInput>
                </w:ffData>
              </w:fldCha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instrText xml:space="preserve"> FORMTEXT </w:instrTex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sz w:val="22"/>
                <w:szCs w:val="22"/>
                <w:shd w:val="clear" w:color="auto" w:fill="FFFFFF"/>
              </w:rPr>
              <w:fldChar w:fldCharType="end"/>
            </w:r>
          </w:p>
        </w:tc>
      </w:tr>
      <w:tr w:rsidR="00DA4392" w:rsidRPr="00AB1610" w14:paraId="46B8E732" w14:textId="77777777" w:rsidTr="00E10912">
        <w:trPr>
          <w:trHeight w:val="427"/>
        </w:trPr>
        <w:tc>
          <w:tcPr>
            <w:tcW w:w="8222" w:type="dxa"/>
            <w:shd w:val="clear" w:color="auto" w:fill="auto"/>
          </w:tcPr>
          <w:p w14:paraId="7D4EC4E5" w14:textId="77777777" w:rsidR="00DA4392" w:rsidRPr="00AB1610" w:rsidRDefault="00DA4392" w:rsidP="00CB3D4C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t>Total Payment</w:t>
            </w:r>
          </w:p>
        </w:tc>
        <w:tc>
          <w:tcPr>
            <w:tcW w:w="1417" w:type="dxa"/>
            <w:shd w:val="clear" w:color="auto" w:fill="auto"/>
          </w:tcPr>
          <w:p w14:paraId="51E4846B" w14:textId="77777777" w:rsidR="00DA4392" w:rsidRPr="00AB1610" w:rsidRDefault="00DA4392" w:rsidP="002737C1">
            <w:pPr>
              <w:spacing w:line="360" w:lineRule="auto"/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</w:pP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t xml:space="preserve">£ </w:t>
            </w:r>
            <w:bookmarkStart w:id="16" w:name="Text9"/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6"/>
                    <w:format w:val="0.00"/>
                  </w:textInput>
                </w:ffData>
              </w:fldChar>
            </w: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instrText xml:space="preserve"> FORMTEXT </w:instrText>
            </w: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</w: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b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b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b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b/>
                <w:noProof/>
                <w:sz w:val="22"/>
                <w:szCs w:val="22"/>
                <w:shd w:val="clear" w:color="auto" w:fill="FFFFFF"/>
              </w:rPr>
              <w:t> </w:t>
            </w:r>
            <w:r w:rsidRPr="00AB1610">
              <w:rPr>
                <w:rFonts w:asciiTheme="majorHAnsi" w:hAnsiTheme="majorHAnsi" w:cstheme="majorHAnsi"/>
                <w:b/>
                <w:sz w:val="22"/>
                <w:szCs w:val="22"/>
                <w:shd w:val="clear" w:color="auto" w:fill="FFFFFF"/>
              </w:rPr>
              <w:fldChar w:fldCharType="end"/>
            </w:r>
            <w:bookmarkEnd w:id="16"/>
          </w:p>
        </w:tc>
      </w:tr>
    </w:tbl>
    <w:p w14:paraId="751E89C3" w14:textId="51F3686D" w:rsidR="00177153" w:rsidRPr="00AB1610" w:rsidRDefault="002D29B2" w:rsidP="00177153">
      <w:pPr>
        <w:rPr>
          <w:rFonts w:asciiTheme="majorHAnsi" w:hAnsiTheme="majorHAnsi" w:cstheme="majorHAnsi"/>
          <w:sz w:val="22"/>
          <w:szCs w:val="22"/>
        </w:rPr>
      </w:pPr>
      <w:r w:rsidRPr="00AB1610">
        <w:rPr>
          <w:rFonts w:asciiTheme="majorHAnsi" w:hAnsiTheme="majorHAnsi" w:cstheme="majorHAnsi"/>
          <w:b/>
          <w:bCs/>
          <w:iCs/>
          <w:sz w:val="22"/>
          <w:szCs w:val="22"/>
        </w:rPr>
        <w:t>Payment</w:t>
      </w:r>
      <w:r w:rsidR="00B21A11" w:rsidRPr="00AB1610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B21A11" w:rsidRPr="00AB1610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(No cash </w:t>
      </w:r>
      <w:r w:rsidR="005F73EB" w:rsidRPr="00AB1610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or internet </w:t>
      </w:r>
      <w:r w:rsidR="00B21A11" w:rsidRPr="00AB1610">
        <w:rPr>
          <w:rFonts w:asciiTheme="majorHAnsi" w:hAnsiTheme="majorHAnsi" w:cstheme="majorHAnsi"/>
          <w:bCs/>
          <w:i/>
          <w:iCs/>
          <w:sz w:val="22"/>
          <w:szCs w:val="22"/>
        </w:rPr>
        <w:t>payments please)</w:t>
      </w:r>
      <w:r w:rsidR="00E10912" w:rsidRPr="00AB1610">
        <w:rPr>
          <w:rFonts w:asciiTheme="majorHAnsi" w:hAnsiTheme="majorHAnsi" w:cstheme="majorHAnsi"/>
          <w:bCs/>
          <w:i/>
          <w:iCs/>
          <w:sz w:val="22"/>
          <w:szCs w:val="22"/>
        </w:rPr>
        <w:t xml:space="preserve">. </w:t>
      </w:r>
      <w:r w:rsidRPr="00AB1610">
        <w:rPr>
          <w:rFonts w:asciiTheme="majorHAnsi" w:hAnsiTheme="majorHAnsi" w:cstheme="majorHAnsi"/>
          <w:sz w:val="22"/>
          <w:szCs w:val="22"/>
        </w:rPr>
        <w:t xml:space="preserve">Completed membership form together </w:t>
      </w:r>
      <w:r w:rsidR="0053360D" w:rsidRPr="00AB1610">
        <w:rPr>
          <w:rFonts w:asciiTheme="majorHAnsi" w:hAnsiTheme="majorHAnsi" w:cstheme="majorHAnsi"/>
          <w:sz w:val="22"/>
          <w:szCs w:val="22"/>
        </w:rPr>
        <w:t xml:space="preserve">with </w:t>
      </w:r>
      <w:r w:rsidRPr="00AB1610">
        <w:rPr>
          <w:rFonts w:asciiTheme="majorHAnsi" w:hAnsiTheme="majorHAnsi" w:cstheme="majorHAnsi"/>
          <w:sz w:val="22"/>
          <w:szCs w:val="22"/>
        </w:rPr>
        <w:t xml:space="preserve">your </w:t>
      </w:r>
      <w:r w:rsidR="000819C1" w:rsidRPr="00AB1610">
        <w:rPr>
          <w:rFonts w:asciiTheme="majorHAnsi" w:hAnsiTheme="majorHAnsi" w:cstheme="majorHAnsi"/>
          <w:sz w:val="22"/>
          <w:szCs w:val="22"/>
        </w:rPr>
        <w:t>cheque</w:t>
      </w:r>
      <w:r w:rsidRPr="00AB1610">
        <w:rPr>
          <w:rFonts w:asciiTheme="majorHAnsi" w:hAnsiTheme="majorHAnsi" w:cstheme="majorHAnsi"/>
          <w:sz w:val="22"/>
          <w:szCs w:val="22"/>
        </w:rPr>
        <w:t>,</w:t>
      </w:r>
      <w:r w:rsidR="000819C1" w:rsidRPr="00AB1610">
        <w:rPr>
          <w:rFonts w:asciiTheme="majorHAnsi" w:hAnsiTheme="majorHAnsi" w:cstheme="majorHAnsi"/>
          <w:sz w:val="22"/>
          <w:szCs w:val="22"/>
        </w:rPr>
        <w:t xml:space="preserve"> </w:t>
      </w:r>
      <w:r w:rsidRPr="00AB1610">
        <w:rPr>
          <w:rFonts w:asciiTheme="majorHAnsi" w:hAnsiTheme="majorHAnsi" w:cstheme="majorHAnsi"/>
          <w:sz w:val="22"/>
          <w:szCs w:val="22"/>
        </w:rPr>
        <w:t xml:space="preserve">made </w:t>
      </w:r>
      <w:r w:rsidR="005E6931" w:rsidRPr="00AB1610">
        <w:rPr>
          <w:rFonts w:asciiTheme="majorHAnsi" w:hAnsiTheme="majorHAnsi" w:cstheme="majorHAnsi"/>
          <w:sz w:val="22"/>
          <w:szCs w:val="22"/>
        </w:rPr>
        <w:t>payable to</w:t>
      </w:r>
      <w:r w:rsidR="00864513" w:rsidRPr="00AB1610">
        <w:rPr>
          <w:rFonts w:asciiTheme="majorHAnsi" w:hAnsiTheme="majorHAnsi" w:cstheme="majorHAnsi"/>
          <w:sz w:val="22"/>
          <w:szCs w:val="22"/>
        </w:rPr>
        <w:t xml:space="preserve"> Conwy Beekeepers Ltd</w:t>
      </w:r>
      <w:r w:rsidRPr="00AB1610">
        <w:rPr>
          <w:rFonts w:asciiTheme="majorHAnsi" w:hAnsiTheme="majorHAnsi" w:cstheme="majorHAnsi"/>
          <w:sz w:val="22"/>
          <w:szCs w:val="22"/>
        </w:rPr>
        <w:t xml:space="preserve">, to be posted to </w:t>
      </w:r>
      <w:r w:rsidR="005E6931" w:rsidRPr="00AB1610">
        <w:rPr>
          <w:rFonts w:asciiTheme="majorHAnsi" w:hAnsiTheme="majorHAnsi" w:cstheme="majorHAnsi"/>
          <w:sz w:val="22"/>
          <w:szCs w:val="22"/>
        </w:rPr>
        <w:t xml:space="preserve">the </w:t>
      </w:r>
      <w:r w:rsidR="009F5887" w:rsidRPr="00AB1610">
        <w:rPr>
          <w:rFonts w:asciiTheme="majorHAnsi" w:hAnsiTheme="majorHAnsi" w:cstheme="majorHAnsi"/>
          <w:sz w:val="22"/>
          <w:szCs w:val="22"/>
        </w:rPr>
        <w:t>Treasurer</w:t>
      </w:r>
      <w:r w:rsidR="00E10912" w:rsidRPr="00AB1610">
        <w:rPr>
          <w:rFonts w:asciiTheme="majorHAnsi" w:hAnsiTheme="majorHAnsi" w:cstheme="majorHAnsi"/>
          <w:sz w:val="22"/>
          <w:szCs w:val="22"/>
        </w:rPr>
        <w:t>. Receipt and BDI certificate will be issued by e-mail.</w:t>
      </w:r>
    </w:p>
    <w:p w14:paraId="01FA05AD" w14:textId="77777777" w:rsidR="00E10912" w:rsidRPr="00AB1610" w:rsidRDefault="00E10912" w:rsidP="00177153">
      <w:pPr>
        <w:rPr>
          <w:rFonts w:asciiTheme="majorHAnsi" w:hAnsiTheme="majorHAnsi" w:cstheme="majorHAnsi"/>
          <w:sz w:val="22"/>
          <w:szCs w:val="22"/>
        </w:rPr>
      </w:pPr>
    </w:p>
    <w:p w14:paraId="2F97E877" w14:textId="77777777" w:rsidR="005E6931" w:rsidRPr="00AB1610" w:rsidRDefault="00177153" w:rsidP="00E10912">
      <w:pPr>
        <w:rPr>
          <w:rFonts w:asciiTheme="majorHAnsi" w:hAnsiTheme="majorHAnsi" w:cstheme="majorHAnsi"/>
          <w:sz w:val="22"/>
          <w:szCs w:val="22"/>
        </w:rPr>
      </w:pPr>
      <w:r w:rsidRPr="00AB1610">
        <w:rPr>
          <w:rFonts w:asciiTheme="majorHAnsi" w:hAnsiTheme="majorHAnsi" w:cstheme="majorHAnsi"/>
          <w:sz w:val="22"/>
          <w:szCs w:val="22"/>
        </w:rPr>
        <w:t>Yvonne Johns</w:t>
      </w:r>
      <w:r w:rsidR="00991000" w:rsidRPr="00AB1610">
        <w:rPr>
          <w:rFonts w:asciiTheme="majorHAnsi" w:hAnsiTheme="majorHAnsi" w:cstheme="majorHAnsi"/>
          <w:sz w:val="22"/>
          <w:szCs w:val="22"/>
        </w:rPr>
        <w:t>,</w:t>
      </w:r>
      <w:r w:rsidRPr="00AB1610">
        <w:rPr>
          <w:rFonts w:asciiTheme="majorHAnsi" w:hAnsiTheme="majorHAnsi" w:cstheme="majorHAnsi"/>
          <w:sz w:val="22"/>
          <w:szCs w:val="22"/>
        </w:rPr>
        <w:t xml:space="preserve"> Thurldale, 67 Ffordd Tan r Allt, Abergele, Conwy, LL22 7DQ</w:t>
      </w:r>
      <w:r w:rsidRPr="00AB1610">
        <w:rPr>
          <w:rFonts w:asciiTheme="majorHAnsi" w:hAnsiTheme="majorHAnsi" w:cstheme="majorHAnsi"/>
          <w:sz w:val="22"/>
          <w:szCs w:val="22"/>
        </w:rPr>
        <w:br/>
      </w:r>
      <w:r w:rsidR="00991000" w:rsidRPr="00AB1610">
        <w:rPr>
          <w:rFonts w:asciiTheme="majorHAnsi" w:hAnsiTheme="majorHAnsi" w:cstheme="majorHAnsi"/>
          <w:sz w:val="22"/>
          <w:szCs w:val="22"/>
        </w:rPr>
        <w:t xml:space="preserve">Tel. No: </w:t>
      </w:r>
      <w:r w:rsidRPr="00AB1610">
        <w:rPr>
          <w:rFonts w:asciiTheme="majorHAnsi" w:hAnsiTheme="majorHAnsi" w:cstheme="majorHAnsi"/>
          <w:sz w:val="22"/>
          <w:szCs w:val="22"/>
        </w:rPr>
        <w:t>01745 826595</w:t>
      </w:r>
      <w:r w:rsidR="005F73EB" w:rsidRPr="00AB1610">
        <w:rPr>
          <w:rFonts w:asciiTheme="majorHAnsi" w:hAnsiTheme="majorHAnsi" w:cstheme="majorHAnsi"/>
          <w:sz w:val="22"/>
          <w:szCs w:val="22"/>
        </w:rPr>
        <w:t xml:space="preserve"> </w:t>
      </w:r>
      <w:r w:rsidRPr="00AB1610">
        <w:rPr>
          <w:rFonts w:asciiTheme="majorHAnsi" w:hAnsiTheme="majorHAnsi" w:cstheme="majorHAnsi"/>
          <w:sz w:val="22"/>
          <w:szCs w:val="22"/>
        </w:rPr>
        <w:t xml:space="preserve">  E</w:t>
      </w:r>
      <w:r w:rsidR="005F73EB" w:rsidRPr="00AB1610">
        <w:rPr>
          <w:rFonts w:asciiTheme="majorHAnsi" w:hAnsiTheme="majorHAnsi" w:cstheme="majorHAnsi"/>
          <w:sz w:val="22"/>
          <w:szCs w:val="22"/>
        </w:rPr>
        <w:t xml:space="preserve">-mail: </w:t>
      </w:r>
      <w:hyperlink r:id="rId7" w:history="1">
        <w:r w:rsidRPr="00AB1610">
          <w:rPr>
            <w:rStyle w:val="Hyperlink"/>
            <w:rFonts w:asciiTheme="majorHAnsi" w:hAnsiTheme="majorHAnsi" w:cstheme="majorHAnsi"/>
            <w:sz w:val="22"/>
            <w:szCs w:val="22"/>
          </w:rPr>
          <w:t>treasurer@conwybeekeepers.org.uk</w:t>
        </w:r>
      </w:hyperlink>
      <w:r w:rsidRPr="00AB1610">
        <w:rPr>
          <w:rFonts w:asciiTheme="majorHAnsi" w:hAnsiTheme="majorHAnsi" w:cstheme="majorHAnsi"/>
          <w:sz w:val="22"/>
          <w:szCs w:val="22"/>
        </w:rPr>
        <w:br/>
      </w: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7518"/>
        <w:gridCol w:w="2121"/>
      </w:tblGrid>
      <w:tr w:rsidR="00E138EF" w:rsidRPr="00AB1610" w14:paraId="67717E39" w14:textId="77777777" w:rsidTr="00E10912">
        <w:tc>
          <w:tcPr>
            <w:tcW w:w="75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FE0E859" w14:textId="77777777" w:rsidR="00E138EF" w:rsidRPr="00AB1610" w:rsidRDefault="00423633" w:rsidP="0079437D">
            <w:pPr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Will you help a new beekeeper near you?    </w:t>
            </w:r>
          </w:p>
        </w:tc>
        <w:bookmarkStart w:id="17" w:name="Check19"/>
        <w:tc>
          <w:tcPr>
            <w:tcW w:w="21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3E9F48" w14:textId="77777777" w:rsidR="00E138EF" w:rsidRPr="00AB1610" w:rsidRDefault="00E138EF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bookmarkEnd w:id="17"/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bookmarkStart w:id="18" w:name="Check20"/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bookmarkEnd w:id="18"/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423633" w:rsidRPr="00AB1610" w14:paraId="38B7FF54" w14:textId="77777777" w:rsidTr="00E10912">
        <w:tc>
          <w:tcPr>
            <w:tcW w:w="7518" w:type="dxa"/>
            <w:shd w:val="clear" w:color="auto" w:fill="auto"/>
            <w:vAlign w:val="center"/>
          </w:tcPr>
          <w:p w14:paraId="08042E4C" w14:textId="77777777" w:rsidR="00423633" w:rsidRPr="00AB1610" w:rsidRDefault="00423633" w:rsidP="0079437D">
            <w:pPr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ill you help at Tal y Cafn with gar</w:t>
            </w:r>
            <w:r w:rsidR="00720406" w:rsidRPr="00AB1610">
              <w:rPr>
                <w:rFonts w:asciiTheme="majorHAnsi" w:hAnsiTheme="majorHAnsi" w:cstheme="majorHAnsi"/>
                <w:sz w:val="22"/>
                <w:szCs w:val="22"/>
              </w:rPr>
              <w:t>dening / tree work etc</w:t>
            </w: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2370C811" w14:textId="77777777" w:rsidR="00423633" w:rsidRPr="00AB1610" w:rsidRDefault="00423633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720406" w:rsidRPr="00AB1610" w14:paraId="739739EF" w14:textId="77777777" w:rsidTr="00E10912">
        <w:tc>
          <w:tcPr>
            <w:tcW w:w="7518" w:type="dxa"/>
            <w:shd w:val="clear" w:color="auto" w:fill="auto"/>
            <w:vAlign w:val="center"/>
          </w:tcPr>
          <w:p w14:paraId="05CB1A7A" w14:textId="77777777" w:rsidR="00720406" w:rsidRPr="00AB1610" w:rsidRDefault="00720406" w:rsidP="007943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ill you help with instructing</w:t>
            </w:r>
            <w:r w:rsidR="0016325E" w:rsidRPr="00AB1610">
              <w:rPr>
                <w:rFonts w:asciiTheme="majorHAnsi" w:hAnsiTheme="majorHAnsi" w:cstheme="majorHAnsi"/>
                <w:sz w:val="22"/>
                <w:szCs w:val="22"/>
              </w:rPr>
              <w:t xml:space="preserve"> at Tal y Cafn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5BC36F71" w14:textId="77777777" w:rsidR="00720406" w:rsidRPr="00AB1610" w:rsidRDefault="00720406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720406" w:rsidRPr="00AB1610" w14:paraId="7D63683B" w14:textId="77777777" w:rsidTr="00E10912">
        <w:tc>
          <w:tcPr>
            <w:tcW w:w="7518" w:type="dxa"/>
            <w:shd w:val="clear" w:color="auto" w:fill="auto"/>
            <w:vAlign w:val="center"/>
          </w:tcPr>
          <w:p w14:paraId="0B9677A5" w14:textId="77777777" w:rsidR="00720406" w:rsidRPr="00AB1610" w:rsidRDefault="00720406" w:rsidP="0079437D">
            <w:pPr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ill you help on the traffic barrier at the Conwy Honey Fair / Seed Fair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2678A51F" w14:textId="77777777" w:rsidR="00720406" w:rsidRPr="00AB1610" w:rsidRDefault="00720406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720406" w:rsidRPr="00AB1610" w14:paraId="3BD6B6B0" w14:textId="77777777" w:rsidTr="00E10912">
        <w:tc>
          <w:tcPr>
            <w:tcW w:w="7518" w:type="dxa"/>
            <w:shd w:val="clear" w:color="auto" w:fill="auto"/>
            <w:vAlign w:val="center"/>
          </w:tcPr>
          <w:p w14:paraId="69A294B2" w14:textId="77777777" w:rsidR="00720406" w:rsidRPr="00AB1610" w:rsidRDefault="00720406" w:rsidP="0079437D">
            <w:pPr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ill you give talks to local non-beekeeping groups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1D2F54D8" w14:textId="77777777" w:rsidR="00720406" w:rsidRPr="00AB1610" w:rsidRDefault="00720406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  <w:checked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720406" w:rsidRPr="00AB1610" w14:paraId="363E21F0" w14:textId="77777777" w:rsidTr="00E10912">
        <w:tc>
          <w:tcPr>
            <w:tcW w:w="7518" w:type="dxa"/>
            <w:shd w:val="clear" w:color="auto" w:fill="auto"/>
            <w:vAlign w:val="center"/>
          </w:tcPr>
          <w:p w14:paraId="372B5E12" w14:textId="77777777" w:rsidR="00720406" w:rsidRPr="00AB1610" w:rsidRDefault="00720406" w:rsidP="0079437D">
            <w:pPr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ould you like to be on our list of swarm collectors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15C4B41B" w14:textId="77777777" w:rsidR="00720406" w:rsidRPr="00AB1610" w:rsidRDefault="00720406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  <w:tr w:rsidR="00532D79" w:rsidRPr="00AB1610" w14:paraId="36C25061" w14:textId="77777777" w:rsidTr="00E10912">
        <w:tc>
          <w:tcPr>
            <w:tcW w:w="7518" w:type="dxa"/>
            <w:shd w:val="clear" w:color="auto" w:fill="auto"/>
            <w:vAlign w:val="center"/>
          </w:tcPr>
          <w:p w14:paraId="08A8BB86" w14:textId="77777777" w:rsidR="00532D79" w:rsidRPr="00AB1610" w:rsidRDefault="00532D79" w:rsidP="0079437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sz w:val="22"/>
                <w:szCs w:val="22"/>
              </w:rPr>
              <w:t>Would you be prepared to help in the kitchen at our monthly meeting?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4C2EB428" w14:textId="77777777" w:rsidR="00532D79" w:rsidRPr="00AB1610" w:rsidRDefault="00532D79" w:rsidP="002737C1">
            <w:pPr>
              <w:jc w:val="center"/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pP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19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 xml:space="preserve">Yes / </w:t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begin">
                <w:ffData>
                  <w:name w:val="Check20"/>
                  <w:enabled/>
                  <w:calcOnExit w:val="0"/>
                  <w:checkBox>
                    <w:size w:val="22"/>
                    <w:default w:val="0"/>
                  </w:checkBox>
                </w:ffData>
              </w:fldChar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instrText xml:space="preserve"> FORMCHECKBOX </w:instrText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</w:r>
            <w:r w:rsidR="00A94C82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separate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fldChar w:fldCharType="end"/>
            </w:r>
            <w:r w:rsidRPr="00AB1610">
              <w:rPr>
                <w:rFonts w:asciiTheme="majorHAnsi" w:hAnsiTheme="majorHAnsi" w:cstheme="majorHAnsi"/>
                <w:bCs/>
                <w:iCs/>
                <w:sz w:val="22"/>
                <w:szCs w:val="22"/>
              </w:rPr>
              <w:t>No</w:t>
            </w:r>
          </w:p>
        </w:tc>
      </w:tr>
    </w:tbl>
    <w:p w14:paraId="579257A7" w14:textId="77777777" w:rsidR="003C3069" w:rsidRPr="00AB1610" w:rsidRDefault="003C3069" w:rsidP="0079437D">
      <w:pPr>
        <w:rPr>
          <w:rFonts w:asciiTheme="majorHAnsi" w:hAnsiTheme="majorHAnsi" w:cstheme="majorHAnsi"/>
          <w:b/>
          <w:bCs/>
          <w:iCs/>
          <w:sz w:val="22"/>
          <w:szCs w:val="22"/>
        </w:rPr>
      </w:pPr>
    </w:p>
    <w:p w14:paraId="24398746" w14:textId="54C9F8C6" w:rsidR="005E6931" w:rsidRPr="00AB1610" w:rsidRDefault="005E6931" w:rsidP="0079437D">
      <w:pPr>
        <w:rPr>
          <w:rFonts w:asciiTheme="majorHAnsi" w:hAnsiTheme="majorHAnsi" w:cstheme="majorHAnsi"/>
          <w:sz w:val="22"/>
          <w:szCs w:val="22"/>
        </w:rPr>
      </w:pPr>
      <w:r w:rsidRPr="00AB1610">
        <w:rPr>
          <w:rFonts w:asciiTheme="majorHAnsi" w:hAnsiTheme="majorHAnsi" w:cstheme="majorHAnsi"/>
          <w:b/>
          <w:bCs/>
          <w:iCs/>
          <w:sz w:val="22"/>
          <w:szCs w:val="22"/>
        </w:rPr>
        <w:t>Data Protection Act</w:t>
      </w:r>
      <w:r w:rsidR="00CB3D4C" w:rsidRPr="00AB1610">
        <w:rPr>
          <w:rFonts w:asciiTheme="majorHAnsi" w:hAnsiTheme="majorHAnsi" w:cstheme="majorHAnsi"/>
          <w:b/>
          <w:bCs/>
          <w:iCs/>
          <w:sz w:val="22"/>
          <w:szCs w:val="22"/>
        </w:rPr>
        <w:t xml:space="preserve"> -</w:t>
      </w:r>
      <w:r w:rsidRPr="00AB1610">
        <w:rPr>
          <w:rFonts w:asciiTheme="majorHAnsi" w:hAnsiTheme="majorHAnsi" w:cstheme="majorHAnsi"/>
          <w:b/>
          <w:bCs/>
          <w:iCs/>
          <w:sz w:val="22"/>
          <w:szCs w:val="22"/>
        </w:rPr>
        <w:t xml:space="preserve"> </w:t>
      </w:r>
      <w:r w:rsidR="003C3069" w:rsidRPr="00AB1610">
        <w:rPr>
          <w:rFonts w:asciiTheme="majorHAnsi" w:hAnsiTheme="majorHAnsi" w:cstheme="majorHAnsi"/>
          <w:b/>
          <w:bCs/>
          <w:iCs/>
          <w:sz w:val="22"/>
          <w:szCs w:val="22"/>
        </w:rPr>
        <w:t>3rd May 2018</w:t>
      </w:r>
    </w:p>
    <w:p w14:paraId="4E074798" w14:textId="77777777" w:rsidR="005E6931" w:rsidRPr="00E10912" w:rsidRDefault="005E6931">
      <w:pPr>
        <w:pStyle w:val="Default"/>
        <w:rPr>
          <w:rFonts w:asciiTheme="majorHAnsi" w:hAnsiTheme="majorHAnsi" w:cstheme="majorHAnsi"/>
          <w:sz w:val="16"/>
          <w:szCs w:val="16"/>
        </w:rPr>
      </w:pPr>
      <w:r w:rsidRPr="00E10912">
        <w:rPr>
          <w:rFonts w:asciiTheme="majorHAnsi" w:hAnsiTheme="majorHAnsi" w:cstheme="majorHAnsi"/>
          <w:sz w:val="16"/>
          <w:szCs w:val="16"/>
        </w:rPr>
        <w:t>We keep your contact details on our database of members. We give members’ contact details to the following third parties</w:t>
      </w:r>
      <w:r w:rsidR="003C3069" w:rsidRPr="00E10912">
        <w:rPr>
          <w:rFonts w:asciiTheme="majorHAnsi" w:hAnsiTheme="majorHAnsi" w:cstheme="majorHAnsi"/>
          <w:sz w:val="16"/>
          <w:szCs w:val="16"/>
        </w:rPr>
        <w:t xml:space="preserve"> </w:t>
      </w:r>
      <w:r w:rsidRPr="00E10912">
        <w:rPr>
          <w:rFonts w:asciiTheme="majorHAnsi" w:hAnsiTheme="majorHAnsi" w:cstheme="majorHAnsi"/>
          <w:sz w:val="16"/>
          <w:szCs w:val="16"/>
        </w:rPr>
        <w:t xml:space="preserve">only: </w:t>
      </w:r>
    </w:p>
    <w:p w14:paraId="085270C8" w14:textId="77777777" w:rsidR="005E6931" w:rsidRPr="00E10912" w:rsidRDefault="005E6931" w:rsidP="002D29B2">
      <w:pPr>
        <w:pStyle w:val="Default"/>
        <w:numPr>
          <w:ilvl w:val="0"/>
          <w:numId w:val="2"/>
        </w:numPr>
        <w:rPr>
          <w:rFonts w:asciiTheme="majorHAnsi" w:hAnsiTheme="majorHAnsi" w:cstheme="majorHAnsi"/>
          <w:sz w:val="16"/>
          <w:szCs w:val="16"/>
        </w:rPr>
      </w:pPr>
      <w:r w:rsidRPr="00E10912">
        <w:rPr>
          <w:rFonts w:asciiTheme="majorHAnsi" w:hAnsiTheme="majorHAnsi" w:cstheme="majorHAnsi"/>
          <w:sz w:val="16"/>
          <w:szCs w:val="16"/>
        </w:rPr>
        <w:t xml:space="preserve">Local Seasonal Bee Inspector for the specific purpose of improving disease control. </w:t>
      </w:r>
    </w:p>
    <w:p w14:paraId="5DBD64F9" w14:textId="77777777" w:rsidR="005E6931" w:rsidRPr="00E10912" w:rsidRDefault="005E6931" w:rsidP="002D29B2">
      <w:pPr>
        <w:pStyle w:val="Default"/>
        <w:numPr>
          <w:ilvl w:val="0"/>
          <w:numId w:val="2"/>
        </w:numPr>
        <w:rPr>
          <w:rFonts w:asciiTheme="majorHAnsi" w:hAnsiTheme="majorHAnsi" w:cstheme="majorHAnsi"/>
          <w:sz w:val="16"/>
          <w:szCs w:val="16"/>
        </w:rPr>
      </w:pPr>
      <w:r w:rsidRPr="00E10912">
        <w:rPr>
          <w:rFonts w:asciiTheme="majorHAnsi" w:hAnsiTheme="majorHAnsi" w:cstheme="majorHAnsi"/>
          <w:sz w:val="16"/>
          <w:szCs w:val="16"/>
        </w:rPr>
        <w:t xml:space="preserve">Welsh Beekeepers’ Association for the purposes of insurance and magazine distribution. </w:t>
      </w:r>
    </w:p>
    <w:p w14:paraId="45D786C3" w14:textId="77777777" w:rsidR="005E6931" w:rsidRPr="00E10912" w:rsidRDefault="005E6931" w:rsidP="002D29B2">
      <w:pPr>
        <w:pStyle w:val="Default"/>
        <w:numPr>
          <w:ilvl w:val="0"/>
          <w:numId w:val="2"/>
        </w:numPr>
        <w:rPr>
          <w:rFonts w:asciiTheme="majorHAnsi" w:hAnsiTheme="majorHAnsi" w:cstheme="majorHAnsi"/>
          <w:sz w:val="16"/>
          <w:szCs w:val="16"/>
        </w:rPr>
      </w:pPr>
      <w:r w:rsidRPr="00E10912">
        <w:rPr>
          <w:rFonts w:asciiTheme="majorHAnsi" w:hAnsiTheme="majorHAnsi" w:cstheme="majorHAnsi"/>
          <w:sz w:val="16"/>
          <w:szCs w:val="16"/>
        </w:rPr>
        <w:t>Bee Diseases Insurance Ltd for the purpose of insurance.</w:t>
      </w:r>
    </w:p>
    <w:p w14:paraId="7859CCAA" w14:textId="77777777" w:rsidR="003C3069" w:rsidRPr="00E10912" w:rsidRDefault="003C3069" w:rsidP="003C3069">
      <w:pPr>
        <w:pStyle w:val="Default"/>
        <w:ind w:firstLine="360"/>
        <w:rPr>
          <w:rFonts w:asciiTheme="majorHAnsi" w:hAnsiTheme="majorHAnsi" w:cstheme="majorHAnsi"/>
          <w:sz w:val="22"/>
          <w:szCs w:val="22"/>
        </w:rPr>
      </w:pPr>
      <w:r w:rsidRPr="00E10912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CB3D4C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</w:rPr>
      </w:r>
      <w:r w:rsidR="00A94C82">
        <w:rPr>
          <w:rFonts w:asciiTheme="majorHAnsi" w:hAnsiTheme="majorHAnsi" w:cstheme="majorHAnsi"/>
          <w:sz w:val="22"/>
          <w:szCs w:val="22"/>
        </w:rPr>
        <w:fldChar w:fldCharType="separate"/>
      </w:r>
      <w:r w:rsidRPr="00E10912">
        <w:rPr>
          <w:rFonts w:asciiTheme="majorHAnsi" w:hAnsiTheme="majorHAnsi" w:cstheme="majorHAnsi"/>
          <w:sz w:val="22"/>
          <w:szCs w:val="22"/>
        </w:rPr>
        <w:fldChar w:fldCharType="end"/>
      </w:r>
      <w:r w:rsidRPr="00E10912">
        <w:rPr>
          <w:rFonts w:asciiTheme="majorHAnsi" w:hAnsiTheme="majorHAnsi" w:cstheme="majorHAnsi"/>
          <w:sz w:val="22"/>
          <w:szCs w:val="22"/>
        </w:rPr>
        <w:t xml:space="preserve"> I agree </w:t>
      </w:r>
      <w:r w:rsidRPr="00E10912">
        <w:rPr>
          <w:rFonts w:asciiTheme="majorHAnsi" w:hAnsiTheme="majorHAnsi" w:cstheme="majorHAnsi"/>
          <w:sz w:val="22"/>
          <w:szCs w:val="22"/>
        </w:rPr>
        <w:tab/>
      </w:r>
      <w:r w:rsidRPr="00E10912">
        <w:rPr>
          <w:rFonts w:asciiTheme="majorHAnsi" w:hAnsiTheme="majorHAnsi" w:cstheme="majorHAnsi"/>
          <w:sz w:val="22"/>
          <w:szCs w:val="22"/>
        </w:rPr>
        <w:tab/>
      </w:r>
      <w:r w:rsidRPr="00E10912">
        <w:rPr>
          <w:rFonts w:asciiTheme="majorHAnsi" w:hAnsiTheme="majorHAnsi" w:cstheme="majorHAnsi"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E10912">
        <w:rPr>
          <w:rFonts w:asciiTheme="majorHAnsi" w:hAnsiTheme="majorHAnsi" w:cstheme="majorHAnsi"/>
          <w:sz w:val="22"/>
          <w:szCs w:val="22"/>
        </w:rPr>
        <w:instrText xml:space="preserve"> FORMCHECKBOX </w:instrText>
      </w:r>
      <w:r w:rsidR="00A94C82">
        <w:rPr>
          <w:rFonts w:asciiTheme="majorHAnsi" w:hAnsiTheme="majorHAnsi" w:cstheme="majorHAnsi"/>
          <w:sz w:val="22"/>
          <w:szCs w:val="22"/>
        </w:rPr>
      </w:r>
      <w:r w:rsidR="00A94C82">
        <w:rPr>
          <w:rFonts w:asciiTheme="majorHAnsi" w:hAnsiTheme="majorHAnsi" w:cstheme="majorHAnsi"/>
          <w:sz w:val="22"/>
          <w:szCs w:val="22"/>
        </w:rPr>
        <w:fldChar w:fldCharType="separate"/>
      </w:r>
      <w:r w:rsidRPr="00E10912">
        <w:rPr>
          <w:rFonts w:asciiTheme="majorHAnsi" w:hAnsiTheme="majorHAnsi" w:cstheme="majorHAnsi"/>
          <w:sz w:val="22"/>
          <w:szCs w:val="22"/>
        </w:rPr>
        <w:fldChar w:fldCharType="end"/>
      </w:r>
      <w:r w:rsidRPr="00E10912">
        <w:rPr>
          <w:rFonts w:asciiTheme="majorHAnsi" w:hAnsiTheme="majorHAnsi" w:cstheme="majorHAnsi"/>
          <w:sz w:val="22"/>
          <w:szCs w:val="22"/>
        </w:rPr>
        <w:t xml:space="preserve"> I do not agree</w:t>
      </w:r>
    </w:p>
    <w:sectPr w:rsidR="003C3069" w:rsidRPr="00E10912" w:rsidSect="00720406">
      <w:headerReference w:type="default" r:id="rId8"/>
      <w:pgSz w:w="11906" w:h="16838"/>
      <w:pgMar w:top="1134" w:right="1134" w:bottom="71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C07F4" w14:textId="77777777" w:rsidR="00A94C82" w:rsidRDefault="00A94C82">
      <w:r>
        <w:separator/>
      </w:r>
    </w:p>
  </w:endnote>
  <w:endnote w:type="continuationSeparator" w:id="0">
    <w:p w14:paraId="2E4467C0" w14:textId="77777777" w:rsidR="00A94C82" w:rsidRDefault="00A94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97436" w14:textId="77777777" w:rsidR="00A94C82" w:rsidRDefault="00A94C82">
      <w:r>
        <w:separator/>
      </w:r>
    </w:p>
  </w:footnote>
  <w:footnote w:type="continuationSeparator" w:id="0">
    <w:p w14:paraId="5B9DAC7D" w14:textId="77777777" w:rsidR="00A94C82" w:rsidRDefault="00A94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9E8C8" w14:textId="77777777" w:rsidR="006F06B1" w:rsidRPr="00E10912" w:rsidRDefault="009F00E9" w:rsidP="005019D2">
    <w:pPr>
      <w:pStyle w:val="BodyText"/>
      <w:ind w:left="456"/>
      <w:jc w:val="center"/>
      <w:rPr>
        <w:rFonts w:asciiTheme="majorHAnsi" w:hAnsiTheme="majorHAnsi" w:cstheme="majorHAnsi"/>
        <w:i w:val="0"/>
        <w:sz w:val="48"/>
        <w:szCs w:val="48"/>
      </w:rPr>
    </w:pPr>
    <w:r w:rsidRPr="00E10912">
      <w:rPr>
        <w:rFonts w:asciiTheme="majorHAnsi" w:hAnsiTheme="majorHAnsi" w:cstheme="majorHAnsi"/>
        <w:i w:val="0"/>
        <w:noProof/>
        <w:sz w:val="32"/>
        <w:szCs w:val="32"/>
        <w:lang w:eastAsia="en-GB"/>
      </w:rPr>
      <w:drawing>
        <wp:anchor distT="0" distB="0" distL="114300" distR="114300" simplePos="0" relativeHeight="251657728" behindDoc="0" locked="0" layoutInCell="1" allowOverlap="1" wp14:anchorId="24FADE4D" wp14:editId="384E2D4B">
          <wp:simplePos x="0" y="0"/>
          <wp:positionH relativeFrom="column">
            <wp:posOffset>-396240</wp:posOffset>
          </wp:positionH>
          <wp:positionV relativeFrom="paragraph">
            <wp:posOffset>-78740</wp:posOffset>
          </wp:positionV>
          <wp:extent cx="485775" cy="782955"/>
          <wp:effectExtent l="0" t="0" r="9525" b="0"/>
          <wp:wrapSquare wrapText="bothSides"/>
          <wp:docPr id="1" name="Picture 1" descr="cbk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bk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782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06B1" w:rsidRPr="00E10912">
      <w:rPr>
        <w:rFonts w:asciiTheme="majorHAnsi" w:hAnsiTheme="majorHAnsi" w:cstheme="majorHAnsi"/>
        <w:i w:val="0"/>
        <w:sz w:val="48"/>
        <w:szCs w:val="48"/>
      </w:rPr>
      <w:t>Gwenynw</w:t>
    </w:r>
    <w:r w:rsidR="006C310B" w:rsidRPr="00E10912">
      <w:rPr>
        <w:rFonts w:asciiTheme="majorHAnsi" w:hAnsiTheme="majorHAnsi" w:cstheme="majorHAnsi"/>
        <w:i w:val="0"/>
        <w:sz w:val="48"/>
        <w:szCs w:val="48"/>
      </w:rPr>
      <w:t>yr Conwy Beekeepers</w:t>
    </w:r>
  </w:p>
  <w:p w14:paraId="1B015E7E" w14:textId="32EEFF0C" w:rsidR="005019D2" w:rsidRPr="00E10912" w:rsidRDefault="002069CE" w:rsidP="005019D2">
    <w:pPr>
      <w:pStyle w:val="BodyText"/>
      <w:jc w:val="center"/>
      <w:rPr>
        <w:rFonts w:asciiTheme="majorHAnsi" w:hAnsiTheme="majorHAnsi" w:cstheme="majorHAnsi"/>
        <w:i w:val="0"/>
        <w:color w:val="000080"/>
        <w:sz w:val="32"/>
        <w:szCs w:val="32"/>
      </w:rPr>
    </w:pPr>
    <w:r w:rsidRPr="00E10912">
      <w:rPr>
        <w:rFonts w:asciiTheme="majorHAnsi" w:hAnsiTheme="majorHAnsi" w:cstheme="majorHAnsi"/>
        <w:i w:val="0"/>
        <w:sz w:val="32"/>
        <w:szCs w:val="32"/>
      </w:rPr>
      <w:t xml:space="preserve">  </w:t>
    </w:r>
    <w:r w:rsidR="005019D2" w:rsidRPr="00E10912">
      <w:rPr>
        <w:rFonts w:asciiTheme="majorHAnsi" w:hAnsiTheme="majorHAnsi" w:cstheme="majorHAnsi"/>
        <w:i w:val="0"/>
        <w:sz w:val="32"/>
        <w:szCs w:val="32"/>
      </w:rPr>
      <w:t>Membership subscription</w:t>
    </w:r>
    <w:r w:rsidR="00AB1610">
      <w:rPr>
        <w:rFonts w:asciiTheme="majorHAnsi" w:hAnsiTheme="majorHAnsi" w:cstheme="majorHAnsi"/>
        <w:i w:val="0"/>
        <w:sz w:val="32"/>
        <w:szCs w:val="32"/>
      </w:rPr>
      <w:t xml:space="preserve"> for </w:t>
    </w:r>
    <w:r w:rsidR="005019D2" w:rsidRPr="00E10912">
      <w:rPr>
        <w:rFonts w:asciiTheme="majorHAnsi" w:hAnsiTheme="majorHAnsi" w:cstheme="majorHAnsi"/>
        <w:i w:val="0"/>
        <w:sz w:val="32"/>
        <w:szCs w:val="32"/>
      </w:rPr>
      <w:t>1</w:t>
    </w:r>
    <w:r w:rsidR="005019D2" w:rsidRPr="00E10912">
      <w:rPr>
        <w:rFonts w:asciiTheme="majorHAnsi" w:hAnsiTheme="majorHAnsi" w:cstheme="majorHAnsi"/>
        <w:i w:val="0"/>
        <w:sz w:val="32"/>
        <w:szCs w:val="32"/>
        <w:vertAlign w:val="superscript"/>
      </w:rPr>
      <w:t>st</w:t>
    </w:r>
    <w:r w:rsidRPr="00E10912">
      <w:rPr>
        <w:rFonts w:asciiTheme="majorHAnsi" w:hAnsiTheme="majorHAnsi" w:cstheme="majorHAnsi"/>
        <w:i w:val="0"/>
        <w:sz w:val="32"/>
        <w:szCs w:val="32"/>
      </w:rPr>
      <w:t xml:space="preserve"> </w:t>
    </w:r>
    <w:r w:rsidR="00B85164" w:rsidRPr="00E10912">
      <w:rPr>
        <w:rFonts w:asciiTheme="majorHAnsi" w:hAnsiTheme="majorHAnsi" w:cstheme="majorHAnsi"/>
        <w:i w:val="0"/>
        <w:sz w:val="32"/>
        <w:szCs w:val="32"/>
      </w:rPr>
      <w:t>Jan</w:t>
    </w:r>
    <w:r w:rsidR="001A2AB8">
      <w:rPr>
        <w:rFonts w:asciiTheme="majorHAnsi" w:hAnsiTheme="majorHAnsi" w:cstheme="majorHAnsi"/>
        <w:i w:val="0"/>
        <w:sz w:val="32"/>
        <w:szCs w:val="32"/>
      </w:rPr>
      <w:t>uary</w:t>
    </w:r>
    <w:r w:rsidR="005019D2" w:rsidRPr="00E10912">
      <w:rPr>
        <w:rFonts w:asciiTheme="majorHAnsi" w:hAnsiTheme="majorHAnsi" w:cstheme="majorHAnsi"/>
        <w:i w:val="0"/>
        <w:sz w:val="32"/>
        <w:szCs w:val="32"/>
      </w:rPr>
      <w:t xml:space="preserve"> to 31</w:t>
    </w:r>
    <w:r w:rsidR="005019D2" w:rsidRPr="00E10912">
      <w:rPr>
        <w:rFonts w:asciiTheme="majorHAnsi" w:hAnsiTheme="majorHAnsi" w:cstheme="majorHAnsi"/>
        <w:i w:val="0"/>
        <w:sz w:val="32"/>
        <w:szCs w:val="32"/>
        <w:vertAlign w:val="superscript"/>
      </w:rPr>
      <w:t>st</w:t>
    </w:r>
    <w:r w:rsidR="005019D2" w:rsidRPr="00E10912">
      <w:rPr>
        <w:rFonts w:asciiTheme="majorHAnsi" w:hAnsiTheme="majorHAnsi" w:cstheme="majorHAnsi"/>
        <w:i w:val="0"/>
        <w:sz w:val="32"/>
        <w:szCs w:val="32"/>
      </w:rPr>
      <w:t xml:space="preserve"> Dec</w:t>
    </w:r>
    <w:r w:rsidR="001A2AB8">
      <w:rPr>
        <w:rFonts w:asciiTheme="majorHAnsi" w:hAnsiTheme="majorHAnsi" w:cstheme="majorHAnsi"/>
        <w:i w:val="0"/>
        <w:sz w:val="32"/>
        <w:szCs w:val="32"/>
      </w:rPr>
      <w:t>emb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A348E"/>
    <w:multiLevelType w:val="hybridMultilevel"/>
    <w:tmpl w:val="BF3AB56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02855"/>
    <w:multiLevelType w:val="hybridMultilevel"/>
    <w:tmpl w:val="A274B61E"/>
    <w:lvl w:ilvl="0" w:tplc="C11A9376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6DA5587"/>
    <w:multiLevelType w:val="hybridMultilevel"/>
    <w:tmpl w:val="6750DCA4"/>
    <w:lvl w:ilvl="0" w:tplc="35A690BE">
      <w:start w:val="1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rawingGridHorizontalSpacing w:val="5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MDU3MzC0NDM1NLdU0lEKTi0uzszPAykwrAUABzxR7iwAAAA="/>
  </w:docVars>
  <w:rsids>
    <w:rsidRoot w:val="00A17009"/>
    <w:rsid w:val="00003461"/>
    <w:rsid w:val="0001671E"/>
    <w:rsid w:val="00022BAF"/>
    <w:rsid w:val="00030AAF"/>
    <w:rsid w:val="00075DEA"/>
    <w:rsid w:val="000819C1"/>
    <w:rsid w:val="000A1738"/>
    <w:rsid w:val="000A6024"/>
    <w:rsid w:val="000B1454"/>
    <w:rsid w:val="000B1510"/>
    <w:rsid w:val="001125F9"/>
    <w:rsid w:val="001616EF"/>
    <w:rsid w:val="0016325E"/>
    <w:rsid w:val="001642ED"/>
    <w:rsid w:val="00177153"/>
    <w:rsid w:val="00195930"/>
    <w:rsid w:val="001A2AB8"/>
    <w:rsid w:val="001B35F5"/>
    <w:rsid w:val="001E4467"/>
    <w:rsid w:val="001E5722"/>
    <w:rsid w:val="001F1B65"/>
    <w:rsid w:val="002069CE"/>
    <w:rsid w:val="0023400D"/>
    <w:rsid w:val="002737C1"/>
    <w:rsid w:val="002D29B2"/>
    <w:rsid w:val="002D7370"/>
    <w:rsid w:val="002F4122"/>
    <w:rsid w:val="00382723"/>
    <w:rsid w:val="00393DC9"/>
    <w:rsid w:val="003A6AB9"/>
    <w:rsid w:val="003C17DE"/>
    <w:rsid w:val="003C3069"/>
    <w:rsid w:val="003D2E98"/>
    <w:rsid w:val="003F1224"/>
    <w:rsid w:val="003F4B28"/>
    <w:rsid w:val="003F5372"/>
    <w:rsid w:val="004062E0"/>
    <w:rsid w:val="00423633"/>
    <w:rsid w:val="00435A34"/>
    <w:rsid w:val="004748C1"/>
    <w:rsid w:val="004C1563"/>
    <w:rsid w:val="004D030A"/>
    <w:rsid w:val="004F712B"/>
    <w:rsid w:val="005019D2"/>
    <w:rsid w:val="00506F22"/>
    <w:rsid w:val="00532D79"/>
    <w:rsid w:val="0053360D"/>
    <w:rsid w:val="00541611"/>
    <w:rsid w:val="00554B08"/>
    <w:rsid w:val="0058167E"/>
    <w:rsid w:val="005D3C0F"/>
    <w:rsid w:val="005E1405"/>
    <w:rsid w:val="005E6931"/>
    <w:rsid w:val="005F48F9"/>
    <w:rsid w:val="005F73EB"/>
    <w:rsid w:val="0065732F"/>
    <w:rsid w:val="006A0FF1"/>
    <w:rsid w:val="006B6874"/>
    <w:rsid w:val="006C310B"/>
    <w:rsid w:val="006C782A"/>
    <w:rsid w:val="006F06B1"/>
    <w:rsid w:val="00720406"/>
    <w:rsid w:val="0079437D"/>
    <w:rsid w:val="007F742C"/>
    <w:rsid w:val="00840811"/>
    <w:rsid w:val="0086240B"/>
    <w:rsid w:val="00864513"/>
    <w:rsid w:val="008779BD"/>
    <w:rsid w:val="008B1439"/>
    <w:rsid w:val="008B3D2F"/>
    <w:rsid w:val="008E40CE"/>
    <w:rsid w:val="00915D45"/>
    <w:rsid w:val="00940041"/>
    <w:rsid w:val="00991000"/>
    <w:rsid w:val="00997099"/>
    <w:rsid w:val="009F00E9"/>
    <w:rsid w:val="009F27D2"/>
    <w:rsid w:val="009F5887"/>
    <w:rsid w:val="00A17009"/>
    <w:rsid w:val="00A17B4A"/>
    <w:rsid w:val="00A21D49"/>
    <w:rsid w:val="00A2622F"/>
    <w:rsid w:val="00A94C82"/>
    <w:rsid w:val="00AB1610"/>
    <w:rsid w:val="00AB67C7"/>
    <w:rsid w:val="00AB6BC1"/>
    <w:rsid w:val="00AD0D1D"/>
    <w:rsid w:val="00AE3406"/>
    <w:rsid w:val="00B21A11"/>
    <w:rsid w:val="00B45147"/>
    <w:rsid w:val="00B80B0A"/>
    <w:rsid w:val="00B85164"/>
    <w:rsid w:val="00BC4268"/>
    <w:rsid w:val="00C0304B"/>
    <w:rsid w:val="00C35730"/>
    <w:rsid w:val="00C61763"/>
    <w:rsid w:val="00CB3D4C"/>
    <w:rsid w:val="00CB67CA"/>
    <w:rsid w:val="00CC5754"/>
    <w:rsid w:val="00CE0D94"/>
    <w:rsid w:val="00D5639B"/>
    <w:rsid w:val="00D8686C"/>
    <w:rsid w:val="00D90D06"/>
    <w:rsid w:val="00D90FD2"/>
    <w:rsid w:val="00DA4392"/>
    <w:rsid w:val="00DC0482"/>
    <w:rsid w:val="00DF71F1"/>
    <w:rsid w:val="00E10912"/>
    <w:rsid w:val="00E138EF"/>
    <w:rsid w:val="00E21A56"/>
    <w:rsid w:val="00E74BA6"/>
    <w:rsid w:val="00E75F4D"/>
    <w:rsid w:val="00E82754"/>
    <w:rsid w:val="00EE5F52"/>
    <w:rsid w:val="00EE6370"/>
    <w:rsid w:val="00EF6D6F"/>
    <w:rsid w:val="00F10059"/>
    <w:rsid w:val="00F224DD"/>
    <w:rsid w:val="00F40A79"/>
    <w:rsid w:val="00F40D28"/>
    <w:rsid w:val="00F66764"/>
    <w:rsid w:val="00F81578"/>
    <w:rsid w:val="00FB1EF7"/>
    <w:rsid w:val="00FB769C"/>
    <w:rsid w:val="00FD0247"/>
    <w:rsid w:val="00FF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21A0A065"/>
  <w15:chartTrackingRefBased/>
  <w15:docId w15:val="{F7CCD53F-C435-49F7-8172-10DB9BFF5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outlineLvl w:val="0"/>
    </w:pPr>
    <w:rPr>
      <w:rFonts w:ascii="Arial" w:hAnsi="Arial" w:cs="Arial"/>
      <w:i/>
      <w:i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Arial" w:hAnsi="Arial" w:cs="Arial"/>
      <w:b/>
      <w:bCs/>
      <w:i/>
      <w:iCs/>
    </w:rPr>
  </w:style>
  <w:style w:type="character" w:styleId="Hyperlink">
    <w:name w:val="Hyperlink"/>
    <w:semiHidden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52"/>
      <w:szCs w:val="52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4C1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F06B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F06B1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6C782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7715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09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0912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reasurer@conwybeekeepers.org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posed 2013 CBKA membership form</vt:lpstr>
    </vt:vector>
  </TitlesOfParts>
  <Company>Conwy BKA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KA membership form</dc:title>
  <dc:subject>Association membership</dc:subject>
  <dc:creator>DAP</dc:creator>
  <cp:keywords/>
  <cp:lastModifiedBy>Tim Radford</cp:lastModifiedBy>
  <cp:revision>8</cp:revision>
  <cp:lastPrinted>2020-12-29T12:05:00Z</cp:lastPrinted>
  <dcterms:created xsi:type="dcterms:W3CDTF">2019-12-02T22:34:00Z</dcterms:created>
  <dcterms:modified xsi:type="dcterms:W3CDTF">2022-01-03T12:16:00Z</dcterms:modified>
</cp:coreProperties>
</file>